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0B9" w:rsidRPr="003E1EBB" w:rsidRDefault="00B66CCD" w:rsidP="003E1EBB">
      <w:pPr>
        <w:pStyle w:val="BodyText"/>
        <w:rPr>
          <w:rFonts w:ascii="Times New Roman"/>
          <w:b w:val="0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129EA98" wp14:editId="00199247">
                <wp:simplePos x="0" y="0"/>
                <wp:positionH relativeFrom="page">
                  <wp:posOffset>0</wp:posOffset>
                </wp:positionH>
                <wp:positionV relativeFrom="paragraph">
                  <wp:posOffset>6424295</wp:posOffset>
                </wp:positionV>
                <wp:extent cx="5324475" cy="390525"/>
                <wp:effectExtent l="0" t="0" r="0" b="952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447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3056" w:rsidRPr="00B66CCD" w:rsidRDefault="00793056" w:rsidP="00793056">
                            <w:pPr>
                              <w:pStyle w:val="BodyText"/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B66CC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For </w:t>
                            </w:r>
                            <w:bookmarkStart w:id="0" w:name="_GoBack"/>
                            <w:r w:rsidRPr="00B66CC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more information contact us on</w:t>
                            </w:r>
                          </w:p>
                          <w:p w:rsidR="00793056" w:rsidRPr="00B66CCD" w:rsidRDefault="00793056" w:rsidP="00793056">
                            <w:pPr>
                              <w:pStyle w:val="BodyText"/>
                              <w:jc w:val="center"/>
                              <w:rPr>
                                <w:b w:val="0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B66CC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Tel:</w:t>
                            </w:r>
                            <w:r w:rsidRPr="00B66CCD">
                              <w:rPr>
                                <w:b w:val="0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000 000 0000 / </w:t>
                            </w:r>
                            <w:r w:rsidRPr="00B66CC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  <w:r w:rsidRPr="00B66CCD">
                              <w:rPr>
                                <w:b w:val="0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info@companyname.co.za / </w:t>
                            </w:r>
                            <w:r w:rsidRPr="00B66CCD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  <w:r w:rsidRPr="00B66CCD">
                              <w:rPr>
                                <w:b w:val="0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www.companyname.co.za</w:t>
                            </w:r>
                          </w:p>
                          <w:p w:rsidR="00793056" w:rsidRPr="003E1EBB" w:rsidRDefault="00793056" w:rsidP="00793056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bookmarkEnd w:id="0"/>
                          <w:p w:rsidR="00793056" w:rsidRPr="00222884" w:rsidRDefault="00793056" w:rsidP="00793056">
                            <w:pPr>
                              <w:jc w:val="center"/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29EA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05.85pt;width:419.25pt;height:30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NZstAIAALk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" filled="f" stroked="f">
                <v:textbox>
                  <w:txbxContent>
                    <w:p w:rsidR="00793056" w:rsidRPr="00B66CCD" w:rsidRDefault="00793056" w:rsidP="00793056">
                      <w:pPr>
                        <w:pStyle w:val="BodyText"/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B66CCD">
                        <w:rPr>
                          <w:color w:val="FFFFFF" w:themeColor="background1"/>
                          <w:sz w:val="18"/>
                          <w:szCs w:val="18"/>
                        </w:rPr>
                        <w:t xml:space="preserve">For </w:t>
                      </w:r>
                      <w:bookmarkStart w:id="1" w:name="_GoBack"/>
                      <w:r w:rsidRPr="00B66CCD">
                        <w:rPr>
                          <w:color w:val="FFFFFF" w:themeColor="background1"/>
                          <w:sz w:val="18"/>
                          <w:szCs w:val="18"/>
                        </w:rPr>
                        <w:t>more information contact us on</w:t>
                      </w:r>
                    </w:p>
                    <w:p w:rsidR="00793056" w:rsidRPr="00B66CCD" w:rsidRDefault="00793056" w:rsidP="00793056">
                      <w:pPr>
                        <w:pStyle w:val="BodyText"/>
                        <w:jc w:val="center"/>
                        <w:rPr>
                          <w:b w:val="0"/>
                          <w:color w:val="FFFFFF" w:themeColor="background1"/>
                          <w:sz w:val="18"/>
                          <w:szCs w:val="18"/>
                        </w:rPr>
                      </w:pPr>
                      <w:r w:rsidRPr="00B66CCD">
                        <w:rPr>
                          <w:color w:val="FFFFFF" w:themeColor="background1"/>
                          <w:sz w:val="18"/>
                          <w:szCs w:val="18"/>
                        </w:rPr>
                        <w:t>Tel:</w:t>
                      </w:r>
                      <w:r w:rsidRPr="00B66CCD">
                        <w:rPr>
                          <w:b w:val="0"/>
                          <w:color w:val="FFFFFF" w:themeColor="background1"/>
                          <w:sz w:val="18"/>
                          <w:szCs w:val="18"/>
                        </w:rPr>
                        <w:t xml:space="preserve"> 000 000 0000 / </w:t>
                      </w:r>
                      <w:r w:rsidRPr="00B66CCD">
                        <w:rPr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  <w:r w:rsidRPr="00B66CCD">
                        <w:rPr>
                          <w:b w:val="0"/>
                          <w:color w:val="FFFFFF" w:themeColor="background1"/>
                          <w:sz w:val="18"/>
                          <w:szCs w:val="18"/>
                        </w:rPr>
                        <w:t xml:space="preserve"> info@companyname.co.za / </w:t>
                      </w:r>
                      <w:r w:rsidRPr="00B66CCD">
                        <w:rPr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  <w:r w:rsidRPr="00B66CCD">
                        <w:rPr>
                          <w:b w:val="0"/>
                          <w:color w:val="FFFFFF" w:themeColor="background1"/>
                          <w:sz w:val="18"/>
                          <w:szCs w:val="18"/>
                        </w:rPr>
                        <w:t xml:space="preserve"> www.companyname.co.za</w:t>
                      </w:r>
                    </w:p>
                    <w:p w:rsidR="00793056" w:rsidRPr="003E1EBB" w:rsidRDefault="00793056" w:rsidP="00793056">
                      <w:pPr>
                        <w:jc w:val="center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bookmarkEnd w:id="1"/>
                    <w:p w:rsidR="00793056" w:rsidRPr="00222884" w:rsidRDefault="00793056" w:rsidP="00793056">
                      <w:pPr>
                        <w:jc w:val="center"/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  <w:lang w:val="en-ZA" w:eastAsia="en-ZA"/>
        </w:rPr>
        <w:drawing>
          <wp:anchor distT="0" distB="0" distL="114300" distR="114300" simplePos="0" relativeHeight="251670528" behindDoc="1" locked="0" layoutInCell="1" allowOverlap="1" wp14:anchorId="6421E0B0" wp14:editId="02B59C07">
            <wp:simplePos x="0" y="0"/>
            <wp:positionH relativeFrom="column">
              <wp:posOffset>2387600</wp:posOffset>
            </wp:positionH>
            <wp:positionV relativeFrom="paragraph">
              <wp:posOffset>-393700</wp:posOffset>
            </wp:positionV>
            <wp:extent cx="2265680" cy="600075"/>
            <wp:effectExtent l="0" t="0" r="1270" b="9525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68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69E0">
        <w:rPr>
          <w:noProof/>
          <w:color w:val="231F20"/>
          <w:lang w:val="en-ZA" w:eastAsia="en-ZA"/>
        </w:rPr>
        <w:drawing>
          <wp:anchor distT="0" distB="0" distL="114300" distR="114300" simplePos="0" relativeHeight="251657728" behindDoc="1" locked="0" layoutInCell="1" allowOverlap="1" wp14:anchorId="0C2F7517" wp14:editId="13AB9DD8">
            <wp:simplePos x="0" y="0"/>
            <wp:positionH relativeFrom="page">
              <wp:posOffset>-19050</wp:posOffset>
            </wp:positionH>
            <wp:positionV relativeFrom="paragraph">
              <wp:posOffset>-686681</wp:posOffset>
            </wp:positionV>
            <wp:extent cx="5390515" cy="7642716"/>
            <wp:effectExtent l="0" t="0" r="63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acques.PARROTPRODUCTS\AppData\Local\Microsoft\Windows\INetCache\Content.Word\Parrot's Floor Distance Sticker - Word Editable Do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515" cy="7642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5B9A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9D33190" wp14:editId="7621448D">
                <wp:simplePos x="0" y="0"/>
                <wp:positionH relativeFrom="column">
                  <wp:posOffset>3038475</wp:posOffset>
                </wp:positionH>
                <wp:positionV relativeFrom="paragraph">
                  <wp:posOffset>5723255</wp:posOffset>
                </wp:positionV>
                <wp:extent cx="1311275" cy="205740"/>
                <wp:effectExtent l="0" t="0" r="0" b="381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1275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EBB" w:rsidRPr="00222884" w:rsidRDefault="001F5EBB" w:rsidP="001F5EBB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C765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9.25pt;margin-top:450.65pt;width:103.25pt;height:16.2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" filled="f" stroked="f">
                <v:textbox>
                  <w:txbxContent>
                    <w:p w:rsidR="001F5EBB" w:rsidRPr="00222884" w:rsidRDefault="001F5EBB" w:rsidP="001F5EBB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05B9A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54FD8A5" wp14:editId="133722DD">
                <wp:simplePos x="0" y="0"/>
                <wp:positionH relativeFrom="column">
                  <wp:posOffset>482600</wp:posOffset>
                </wp:positionH>
                <wp:positionV relativeFrom="paragraph">
                  <wp:posOffset>5725795</wp:posOffset>
                </wp:positionV>
                <wp:extent cx="1311275" cy="205740"/>
                <wp:effectExtent l="0" t="0" r="0" b="381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1275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2884" w:rsidRPr="00222884" w:rsidRDefault="00222884" w:rsidP="00222884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FD8A5" id="_x0000_s1028" type="#_x0000_t202" style="position:absolute;margin-left:38pt;margin-top:450.85pt;width:103.25pt;height:16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/aRuQIAAMA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" filled="f" stroked="f">
                <v:textbox>
                  <w:txbxContent>
                    <w:p w:rsidR="00222884" w:rsidRPr="00222884" w:rsidRDefault="00222884" w:rsidP="00222884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93056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D71DD1C" wp14:editId="343C2DD3">
                <wp:simplePos x="0" y="0"/>
                <wp:positionH relativeFrom="column">
                  <wp:posOffset>3471545</wp:posOffset>
                </wp:positionH>
                <wp:positionV relativeFrom="paragraph">
                  <wp:posOffset>6147435</wp:posOffset>
                </wp:positionV>
                <wp:extent cx="1353820" cy="205740"/>
                <wp:effectExtent l="0" t="0" r="0" b="381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820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EBB" w:rsidRPr="003E1EBB" w:rsidRDefault="001F5EBB" w:rsidP="001F5EBB">
                            <w:pPr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1F5EBB" w:rsidRPr="00222884" w:rsidRDefault="001F5EBB" w:rsidP="001F5EBB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34545BF" id="_x0000_s1029" type="#_x0000_t202" style="position:absolute;margin-left:273.35pt;margin-top:484.05pt;width:106.6pt;height:16.2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U/iuQIAAMA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" filled="f" stroked="f">
                <v:textbox>
                  <w:txbxContent>
                    <w:p w:rsidR="001F5EBB" w:rsidRPr="003E1EBB" w:rsidRDefault="001F5EBB" w:rsidP="001F5EBB">
                      <w:pPr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1F5EBB" w:rsidRPr="00222884" w:rsidRDefault="001F5EBB" w:rsidP="001F5EBB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0500D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3B6C967" wp14:editId="16592E6A">
                <wp:simplePos x="0" y="0"/>
                <wp:positionH relativeFrom="page">
                  <wp:posOffset>4552950</wp:posOffset>
                </wp:positionH>
                <wp:positionV relativeFrom="paragraph">
                  <wp:posOffset>5866130</wp:posOffset>
                </wp:positionV>
                <wp:extent cx="689610" cy="3810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61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6521" w:rsidRPr="003E1EBB" w:rsidRDefault="00D06521" w:rsidP="00D06521">
                            <w:pPr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D06521" w:rsidRPr="00222884" w:rsidRDefault="00D06521" w:rsidP="00D06521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457261E5" id="Text Box 11" o:spid="_x0000_s1030" type="#_x0000_t202" style="position:absolute;margin-left:358.5pt;margin-top:461.9pt;width:54.3pt;height:30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" filled="f" stroked="f">
                <v:textbox>
                  <w:txbxContent>
                    <w:p w:rsidR="00D06521" w:rsidRPr="003E1EBB" w:rsidRDefault="00D06521" w:rsidP="00D06521">
                      <w:pPr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D06521" w:rsidRPr="00222884" w:rsidRDefault="00D06521" w:rsidP="00D06521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0500D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656629C" wp14:editId="6B11ED29">
                <wp:simplePos x="0" y="0"/>
                <wp:positionH relativeFrom="margin">
                  <wp:posOffset>4281170</wp:posOffset>
                </wp:positionH>
                <wp:positionV relativeFrom="paragraph">
                  <wp:posOffset>4940300</wp:posOffset>
                </wp:positionV>
                <wp:extent cx="704850" cy="320040"/>
                <wp:effectExtent l="0" t="0" r="0" b="381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6521" w:rsidRPr="00222884" w:rsidRDefault="00D06521" w:rsidP="00D06521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1D3DA20" id="_x0000_s1031" type="#_x0000_t202" style="position:absolute;margin-left:337.1pt;margin-top:389pt;width:55.5pt;height:25.2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" filled="f" stroked="f">
                <v:textbox>
                  <w:txbxContent>
                    <w:p w:rsidR="00D06521" w:rsidRPr="00222884" w:rsidRDefault="00D06521" w:rsidP="00D06521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06521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9C42CB7" wp14:editId="65F434D5">
                <wp:simplePos x="0" y="0"/>
                <wp:positionH relativeFrom="page">
                  <wp:posOffset>2946400</wp:posOffset>
                </wp:positionH>
                <wp:positionV relativeFrom="paragraph">
                  <wp:posOffset>5514340</wp:posOffset>
                </wp:positionV>
                <wp:extent cx="726440" cy="85852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440" cy="858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6521" w:rsidRPr="00D06521" w:rsidRDefault="00D06521" w:rsidP="00D06521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</w:p>
                          <w:p w:rsidR="00D06521" w:rsidRPr="003E1EBB" w:rsidRDefault="00D06521" w:rsidP="00D06521">
                            <w:pPr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D06521" w:rsidRPr="00222884" w:rsidRDefault="00D06521" w:rsidP="00D06521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42CB7" id="Text Box 8" o:spid="_x0000_s1032" type="#_x0000_t202" style="position:absolute;margin-left:232pt;margin-top:434.2pt;width:57.2pt;height:67.6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" filled="f" stroked="f">
                <v:textbox>
                  <w:txbxContent>
                    <w:p w:rsidR="00D06521" w:rsidRPr="00D06521" w:rsidRDefault="00D06521" w:rsidP="00D06521">
                      <w:pPr>
                        <w:jc w:val="center"/>
                        <w:rPr>
                          <w:b/>
                          <w:color w:val="FFFFFF" w:themeColor="background1"/>
                          <w:sz w:val="14"/>
                          <w:szCs w:val="14"/>
                        </w:rPr>
                      </w:pPr>
                    </w:p>
                    <w:p w:rsidR="00D06521" w:rsidRPr="003E1EBB" w:rsidRDefault="00D06521" w:rsidP="00D06521">
                      <w:pPr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D06521" w:rsidRPr="00222884" w:rsidRDefault="00D06521" w:rsidP="00D06521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0C10B9" w:rsidRPr="003E1EBB">
      <w:type w:val="continuous"/>
      <w:pgSz w:w="8400" w:h="11910"/>
      <w:pgMar w:top="1100" w:right="40" w:bottom="0" w:left="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0C8E" w:rsidRDefault="00A70C8E" w:rsidP="00B509E2">
      <w:r>
        <w:separator/>
      </w:r>
    </w:p>
  </w:endnote>
  <w:endnote w:type="continuationSeparator" w:id="0">
    <w:p w:rsidR="00A70C8E" w:rsidRDefault="00A70C8E" w:rsidP="00B50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Cn BT">
    <w:altName w:val="Swis721 Cn BT"/>
    <w:panose1 w:val="020B050602020203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0C8E" w:rsidRDefault="00A70C8E" w:rsidP="00B509E2">
      <w:r>
        <w:separator/>
      </w:r>
    </w:p>
  </w:footnote>
  <w:footnote w:type="continuationSeparator" w:id="0">
    <w:p w:rsidR="00A70C8E" w:rsidRDefault="00A70C8E" w:rsidP="00B509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EyM7E0N7Q0MzdT0lEKTi0uzszPAykwrAUA1iwd2iwAAAA="/>
  </w:docVars>
  <w:rsids>
    <w:rsidRoot w:val="000C10B9"/>
    <w:rsid w:val="00042334"/>
    <w:rsid w:val="000C10B9"/>
    <w:rsid w:val="001F5EBB"/>
    <w:rsid w:val="00222884"/>
    <w:rsid w:val="002447C1"/>
    <w:rsid w:val="003138BC"/>
    <w:rsid w:val="00361143"/>
    <w:rsid w:val="003E1EBB"/>
    <w:rsid w:val="003E7AB3"/>
    <w:rsid w:val="004348A3"/>
    <w:rsid w:val="00452C1A"/>
    <w:rsid w:val="0050500D"/>
    <w:rsid w:val="00547C34"/>
    <w:rsid w:val="0059203A"/>
    <w:rsid w:val="006A69E0"/>
    <w:rsid w:val="00700D1B"/>
    <w:rsid w:val="00722101"/>
    <w:rsid w:val="00793056"/>
    <w:rsid w:val="0080015B"/>
    <w:rsid w:val="0082307C"/>
    <w:rsid w:val="00905B9A"/>
    <w:rsid w:val="00A70C8E"/>
    <w:rsid w:val="00AD0B1E"/>
    <w:rsid w:val="00B25E7C"/>
    <w:rsid w:val="00B509E2"/>
    <w:rsid w:val="00B55250"/>
    <w:rsid w:val="00B66CCD"/>
    <w:rsid w:val="00B93E6D"/>
    <w:rsid w:val="00BC51F5"/>
    <w:rsid w:val="00BD54E7"/>
    <w:rsid w:val="00C9100B"/>
    <w:rsid w:val="00C966B7"/>
    <w:rsid w:val="00CD58CC"/>
    <w:rsid w:val="00D06521"/>
    <w:rsid w:val="00D202A5"/>
    <w:rsid w:val="00D2353D"/>
    <w:rsid w:val="00D31D24"/>
    <w:rsid w:val="00D4355D"/>
    <w:rsid w:val="00D45355"/>
    <w:rsid w:val="00D66F64"/>
    <w:rsid w:val="00DB7BE2"/>
    <w:rsid w:val="00DD5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057286BD-7658-4BCD-9A4A-ABF6A4FBE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Swis721 Cn BT" w:eastAsia="Swis721 Cn BT" w:hAnsi="Swis721 Cn BT" w:cs="Swis721 Cn B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31D2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09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09E2"/>
    <w:rPr>
      <w:rFonts w:ascii="Swis721 Cn BT" w:eastAsia="Swis721 Cn BT" w:hAnsi="Swis721 Cn BT" w:cs="Swis721 Cn BT"/>
    </w:rPr>
  </w:style>
  <w:style w:type="paragraph" w:styleId="Footer">
    <w:name w:val="footer"/>
    <w:basedOn w:val="Normal"/>
    <w:link w:val="FooterChar"/>
    <w:uiPriority w:val="99"/>
    <w:unhideWhenUsed/>
    <w:rsid w:val="00B509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09E2"/>
    <w:rPr>
      <w:rFonts w:ascii="Swis721 Cn BT" w:eastAsia="Swis721 Cn BT" w:hAnsi="Swis721 Cn BT" w:cs="Swis721 Cn B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Remote Offerings - Eflyer.cdr</vt:lpstr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Remote Offerings - Eflyer.cdr</dc:title>
  <dc:creator>JWS</dc:creator>
  <cp:lastModifiedBy>Juan Pierre Murray</cp:lastModifiedBy>
  <cp:revision>2</cp:revision>
  <dcterms:created xsi:type="dcterms:W3CDTF">2021-03-12T12:06:00Z</dcterms:created>
  <dcterms:modified xsi:type="dcterms:W3CDTF">2021-03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7T00:00:00Z</vt:filetime>
  </property>
  <property fmtid="{D5CDD505-2E9C-101B-9397-08002B2CF9AE}" pid="3" name="Creator">
    <vt:lpwstr>CorelDRAW 2019</vt:lpwstr>
  </property>
  <property fmtid="{D5CDD505-2E9C-101B-9397-08002B2CF9AE}" pid="4" name="LastSaved">
    <vt:filetime>2020-03-27T00:00:00Z</vt:filetime>
  </property>
</Properties>
</file>